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08CB" w14:textId="51CC67AC" w:rsidR="004968A5" w:rsidRDefault="005C4DF9" w:rsidP="00DA508B">
      <w:pPr>
        <w:pStyle w:val="Heading1"/>
        <w:spacing w:before="100"/>
      </w:pPr>
      <w:r>
        <w:t xml:space="preserve">UCA IOP </w:t>
      </w:r>
      <w:r w:rsidR="001B4DA7">
        <w:t>2022</w:t>
      </w:r>
      <w:r w:rsidR="00176A04">
        <w:t xml:space="preserve"> Problem Report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83"/>
        <w:gridCol w:w="1832"/>
        <w:gridCol w:w="1915"/>
        <w:gridCol w:w="1915"/>
        <w:gridCol w:w="1916"/>
      </w:tblGrid>
      <w:tr w:rsidR="0094484B" w14:paraId="2351F192" w14:textId="77777777" w:rsidTr="0094484B">
        <w:tc>
          <w:tcPr>
            <w:tcW w:w="1998" w:type="dxa"/>
            <w:gridSpan w:val="2"/>
          </w:tcPr>
          <w:p w14:paraId="5E1E2F02" w14:textId="77777777" w:rsidR="0094484B" w:rsidRDefault="00176A04" w:rsidP="00176A04">
            <w:r>
              <w:br/>
            </w:r>
            <w:r w:rsidR="0094484B" w:rsidRPr="0094484B">
              <w:t>Reporting Person:</w:t>
            </w:r>
          </w:p>
        </w:tc>
        <w:tc>
          <w:tcPr>
            <w:tcW w:w="7578" w:type="dxa"/>
            <w:gridSpan w:val="4"/>
          </w:tcPr>
          <w:p w14:paraId="46FE42B5" w14:textId="74CD2BF9" w:rsidR="0094484B" w:rsidRDefault="00A5102A" w:rsidP="00176A04">
            <w:r>
              <w:t>Benson Chacko</w:t>
            </w:r>
          </w:p>
        </w:tc>
      </w:tr>
      <w:tr w:rsidR="0094484B" w14:paraId="26FEDC2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19AD4363" w14:textId="77777777" w:rsidR="0094484B" w:rsidRDefault="000E2CD3" w:rsidP="00176A04">
            <w:r>
              <w:t>Check the CheckBox</w:t>
            </w:r>
            <w:r w:rsidR="0094484B">
              <w:t xml:space="preserve"> most appropriate test area(s) concerning the reported issue:</w:t>
            </w:r>
          </w:p>
        </w:tc>
      </w:tr>
      <w:tr w:rsidR="005C4DF9" w14:paraId="5028FA7A" w14:textId="77777777" w:rsidTr="005C4DF9">
        <w:tc>
          <w:tcPr>
            <w:tcW w:w="1915" w:type="dxa"/>
            <w:vMerge w:val="restart"/>
          </w:tcPr>
          <w:p w14:paraId="1A514819" w14:textId="77777777" w:rsidR="005C4DF9" w:rsidRDefault="005C4DF9" w:rsidP="00176A04">
            <w:r>
              <w:t>Test Area</w:t>
            </w:r>
          </w:p>
        </w:tc>
        <w:tc>
          <w:tcPr>
            <w:tcW w:w="1915" w:type="dxa"/>
            <w:gridSpan w:val="2"/>
          </w:tcPr>
          <w:p w14:paraId="3B479ED4" w14:textId="415F76B0" w:rsidR="005C4DF9" w:rsidRDefault="00000000" w:rsidP="00176A04">
            <w:sdt>
              <w:sdtPr>
                <w:id w:val="-3541137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2647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5C4DF9">
              <w:t>SCL</w:t>
            </w:r>
          </w:p>
        </w:tc>
        <w:tc>
          <w:tcPr>
            <w:tcW w:w="1915" w:type="dxa"/>
          </w:tcPr>
          <w:p w14:paraId="45A50A40" w14:textId="4E970B57" w:rsidR="005C4DF9" w:rsidRDefault="00000000" w:rsidP="00176A04">
            <w:sdt>
              <w:sdtPr>
                <w:id w:val="-50867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Client/Server</w:t>
            </w:r>
          </w:p>
        </w:tc>
        <w:tc>
          <w:tcPr>
            <w:tcW w:w="1915" w:type="dxa"/>
          </w:tcPr>
          <w:p w14:paraId="67870DEB" w14:textId="77777777" w:rsidR="005C4DF9" w:rsidRDefault="00000000" w:rsidP="00176A04">
            <w:sdt>
              <w:sdtPr>
                <w:id w:val="135291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 xml:space="preserve"> GOOSE</w:t>
            </w:r>
          </w:p>
        </w:tc>
        <w:tc>
          <w:tcPr>
            <w:tcW w:w="1916" w:type="dxa"/>
          </w:tcPr>
          <w:p w14:paraId="432DD3F3" w14:textId="77777777" w:rsidR="005C4DF9" w:rsidRDefault="00000000" w:rsidP="00176A04">
            <w:sdt>
              <w:sdtPr>
                <w:id w:val="16775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V</w:t>
            </w:r>
          </w:p>
        </w:tc>
      </w:tr>
      <w:tr w:rsidR="005C4DF9" w14:paraId="5D0E3DD6" w14:textId="77777777" w:rsidTr="005C4DF9">
        <w:tc>
          <w:tcPr>
            <w:tcW w:w="1915" w:type="dxa"/>
            <w:vMerge/>
          </w:tcPr>
          <w:p w14:paraId="4F1DF50F" w14:textId="77777777" w:rsidR="005C4DF9" w:rsidRDefault="005C4DF9" w:rsidP="00176A04"/>
        </w:tc>
        <w:tc>
          <w:tcPr>
            <w:tcW w:w="1915" w:type="dxa"/>
            <w:gridSpan w:val="2"/>
          </w:tcPr>
          <w:p w14:paraId="4B4F1904" w14:textId="1CF4AC8A" w:rsidR="005C4DF9" w:rsidRDefault="00000000" w:rsidP="00176A04">
            <w:sdt>
              <w:sdtPr>
                <w:id w:val="-3830203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2647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5C4DF9">
              <w:t>R-GOOSE</w:t>
            </w:r>
          </w:p>
        </w:tc>
        <w:tc>
          <w:tcPr>
            <w:tcW w:w="1915" w:type="dxa"/>
          </w:tcPr>
          <w:p w14:paraId="347F7CC1" w14:textId="77777777" w:rsidR="005C4DF9" w:rsidRDefault="00000000" w:rsidP="00176A04">
            <w:sdt>
              <w:sdtPr>
                <w:id w:val="14424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ecurity</w:t>
            </w:r>
          </w:p>
        </w:tc>
        <w:tc>
          <w:tcPr>
            <w:tcW w:w="1915" w:type="dxa"/>
          </w:tcPr>
          <w:p w14:paraId="19E1CAD6" w14:textId="77777777" w:rsidR="005C4DF9" w:rsidRDefault="00000000" w:rsidP="00176A04">
            <w:sdt>
              <w:sdtPr>
                <w:id w:val="-18066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PRP/HSR</w:t>
            </w:r>
          </w:p>
        </w:tc>
        <w:tc>
          <w:tcPr>
            <w:tcW w:w="1916" w:type="dxa"/>
          </w:tcPr>
          <w:p w14:paraId="062F3B9A" w14:textId="3F8138BE" w:rsidR="005C4DF9" w:rsidRDefault="0094484B" w:rsidP="0094484B">
            <w:r>
              <w:t xml:space="preserve"> </w:t>
            </w:r>
            <w:sdt>
              <w:sdtPr>
                <w:id w:val="2861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01F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imeSync</w:t>
            </w:r>
          </w:p>
        </w:tc>
      </w:tr>
      <w:tr w:rsidR="005C4DF9" w14:paraId="3D9627D3" w14:textId="77777777" w:rsidTr="0094484B">
        <w:trPr>
          <w:trHeight w:val="323"/>
        </w:trPr>
        <w:tc>
          <w:tcPr>
            <w:tcW w:w="1915" w:type="dxa"/>
            <w:vMerge/>
          </w:tcPr>
          <w:p w14:paraId="0667321B" w14:textId="77777777" w:rsidR="005C4DF9" w:rsidRDefault="005C4DF9" w:rsidP="00176A04"/>
        </w:tc>
        <w:tc>
          <w:tcPr>
            <w:tcW w:w="1915" w:type="dxa"/>
            <w:gridSpan w:val="2"/>
          </w:tcPr>
          <w:p w14:paraId="3FF9F6D9" w14:textId="348CBE00" w:rsidR="005C4DF9" w:rsidRDefault="00000000" w:rsidP="00176A04">
            <w:sdt>
              <w:sdtPr>
                <w:id w:val="-64334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Maintenance /</w:t>
            </w:r>
            <w:r w:rsidR="00CD6CD6">
              <w:br/>
              <w:t xml:space="preserve">    Isolation</w:t>
            </w:r>
          </w:p>
        </w:tc>
        <w:tc>
          <w:tcPr>
            <w:tcW w:w="1915" w:type="dxa"/>
          </w:tcPr>
          <w:p w14:paraId="737FAFC8" w14:textId="726E5931" w:rsidR="005C4DF9" w:rsidRDefault="00000000" w:rsidP="00176A04">
            <w:sdt>
              <w:sdtPr>
                <w:id w:val="44550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Infrastructure</w:t>
            </w:r>
          </w:p>
        </w:tc>
        <w:tc>
          <w:tcPr>
            <w:tcW w:w="1915" w:type="dxa"/>
          </w:tcPr>
          <w:p w14:paraId="04877A67" w14:textId="77777777" w:rsidR="005C4DF9" w:rsidRDefault="005C4DF9" w:rsidP="00176A04"/>
        </w:tc>
        <w:tc>
          <w:tcPr>
            <w:tcW w:w="1916" w:type="dxa"/>
          </w:tcPr>
          <w:p w14:paraId="5C6F86E0" w14:textId="77777777" w:rsidR="005C4DF9" w:rsidRDefault="005C4DF9" w:rsidP="00176A04"/>
        </w:tc>
      </w:tr>
      <w:tr w:rsidR="0094484B" w14:paraId="63F79CB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4482AB6F" w14:textId="77777777" w:rsidR="0094484B" w:rsidRDefault="000E2CD3" w:rsidP="00176A04">
            <w:r>
              <w:t xml:space="preserve">Check the CheckBox regarding </w:t>
            </w:r>
            <w:r w:rsidR="0094484B">
              <w:t>the general classification of the issue:</w:t>
            </w:r>
          </w:p>
        </w:tc>
      </w:tr>
      <w:tr w:rsidR="0094484B" w14:paraId="4A991297" w14:textId="77777777" w:rsidTr="005C4DF9">
        <w:tc>
          <w:tcPr>
            <w:tcW w:w="1915" w:type="dxa"/>
          </w:tcPr>
          <w:p w14:paraId="2D44C937" w14:textId="77777777" w:rsidR="0094484B" w:rsidRDefault="0094484B" w:rsidP="00176A04">
            <w:r>
              <w:t>Type of issue:</w:t>
            </w:r>
          </w:p>
        </w:tc>
        <w:tc>
          <w:tcPr>
            <w:tcW w:w="1915" w:type="dxa"/>
            <w:gridSpan w:val="2"/>
          </w:tcPr>
          <w:p w14:paraId="42E8128E" w14:textId="77777777" w:rsidR="0094484B" w:rsidRDefault="0094484B" w:rsidP="00176A04">
            <w:r>
              <w:t xml:space="preserve"> </w:t>
            </w:r>
            <w:sdt>
              <w:sdtPr>
                <w:id w:val="-198916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est Case</w:t>
            </w:r>
          </w:p>
        </w:tc>
        <w:tc>
          <w:tcPr>
            <w:tcW w:w="1915" w:type="dxa"/>
          </w:tcPr>
          <w:p w14:paraId="5C1CA7AD" w14:textId="47D03592" w:rsidR="0094484B" w:rsidRDefault="00000000" w:rsidP="00176A04">
            <w:sdt>
              <w:sdtPr>
                <w:id w:val="186701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3A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Standard</w:t>
            </w:r>
          </w:p>
        </w:tc>
        <w:tc>
          <w:tcPr>
            <w:tcW w:w="1915" w:type="dxa"/>
          </w:tcPr>
          <w:p w14:paraId="52598CBC" w14:textId="4B0F7CCB" w:rsidR="0094484B" w:rsidRDefault="00000000" w:rsidP="00176A04">
            <w:sdt>
              <w:sdtPr>
                <w:id w:val="8592506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E278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94484B">
              <w:t>General</w:t>
            </w:r>
          </w:p>
        </w:tc>
        <w:tc>
          <w:tcPr>
            <w:tcW w:w="1916" w:type="dxa"/>
          </w:tcPr>
          <w:p w14:paraId="5078EFEC" w14:textId="77777777" w:rsidR="0094484B" w:rsidRDefault="00000000" w:rsidP="00176A04">
            <w:sdt>
              <w:sdtPr>
                <w:id w:val="-99810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8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Unknown</w:t>
            </w:r>
          </w:p>
        </w:tc>
      </w:tr>
      <w:tr w:rsidR="00DA508B" w14:paraId="3EE7A398" w14:textId="77777777" w:rsidTr="00DA508B">
        <w:tc>
          <w:tcPr>
            <w:tcW w:w="9576" w:type="dxa"/>
            <w:gridSpan w:val="6"/>
            <w:shd w:val="clear" w:color="auto" w:fill="8DB3E2" w:themeFill="text2" w:themeFillTint="66"/>
          </w:tcPr>
          <w:p w14:paraId="6D6B0D3C" w14:textId="77777777" w:rsidR="00DA508B" w:rsidRDefault="00DA508B" w:rsidP="00176A04">
            <w:r>
              <w:t>Problem Statement (type into the following cell):</w:t>
            </w:r>
          </w:p>
        </w:tc>
      </w:tr>
      <w:tr w:rsidR="00DA508B" w:rsidRPr="00FE5040" w14:paraId="66CEAF3C" w14:textId="77777777" w:rsidTr="00DA508B">
        <w:trPr>
          <w:trHeight w:val="4032"/>
        </w:trPr>
        <w:tc>
          <w:tcPr>
            <w:tcW w:w="9576" w:type="dxa"/>
            <w:gridSpan w:val="6"/>
          </w:tcPr>
          <w:p w14:paraId="5107D0DE" w14:textId="2F4F1B2B" w:rsidR="00DA508B" w:rsidRDefault="00FE5040" w:rsidP="00CD6CD6">
            <w:pPr>
              <w:rPr>
                <w:lang w:val="en-CA"/>
              </w:rPr>
            </w:pPr>
            <w:r>
              <w:rPr>
                <w:lang w:val="en-CA"/>
              </w:rPr>
              <w:t>From the</w:t>
            </w:r>
            <w:r w:rsidR="00FC308D">
              <w:rPr>
                <w:lang w:val="en-CA"/>
              </w:rPr>
              <w:t xml:space="preserve"> iec61850-6</w:t>
            </w:r>
            <w:r>
              <w:rPr>
                <w:lang w:val="en-CA"/>
              </w:rPr>
              <w:t xml:space="preserve"> </w:t>
            </w:r>
            <w:r w:rsidR="00FC308D">
              <w:rPr>
                <w:lang w:val="en-CA"/>
              </w:rPr>
              <w:t>standard, there is no attribute</w:t>
            </w:r>
            <w:r w:rsidR="00963E4B">
              <w:rPr>
                <w:lang w:val="en-CA"/>
              </w:rPr>
              <w:t xml:space="preserve"> to</w:t>
            </w:r>
            <w:r w:rsidR="00FC308D">
              <w:rPr>
                <w:lang w:val="en-CA"/>
              </w:rPr>
              <w:t xml:space="preserve"> define maximum no of R-GOOSE publisher</w:t>
            </w:r>
            <w:r w:rsidR="00963E4B">
              <w:rPr>
                <w:lang w:val="en-CA"/>
              </w:rPr>
              <w:t>s supported</w:t>
            </w:r>
            <w:r w:rsidR="00FC308D">
              <w:rPr>
                <w:lang w:val="en-CA"/>
              </w:rPr>
              <w:t xml:space="preserve">. </w:t>
            </w:r>
          </w:p>
          <w:p w14:paraId="2239EA68" w14:textId="5A21F72A" w:rsidR="00FC308D" w:rsidRDefault="00FC308D" w:rsidP="00CD6CD6">
            <w:pPr>
              <w:rPr>
                <w:lang w:val="en-CA"/>
              </w:rPr>
            </w:pPr>
            <w:r>
              <w:rPr>
                <w:lang w:val="en-CA"/>
              </w:rPr>
              <w:t xml:space="preserve">R-GOOSE capability </w:t>
            </w:r>
            <w:r w:rsidR="00963E4B">
              <w:rPr>
                <w:lang w:val="en-CA"/>
              </w:rPr>
              <w:t>need</w:t>
            </w:r>
            <w:r>
              <w:rPr>
                <w:lang w:val="en-CA"/>
              </w:rPr>
              <w:t xml:space="preserve"> not be same as </w:t>
            </w:r>
            <w:r w:rsidR="00963E4B">
              <w:rPr>
                <w:lang w:val="en-CA"/>
              </w:rPr>
              <w:t>NORM GOOSE.</w:t>
            </w:r>
            <w:r>
              <w:rPr>
                <w:lang w:val="en-CA"/>
              </w:rPr>
              <w:t xml:space="preserve"> </w:t>
            </w:r>
            <w:r w:rsidR="00DD2868">
              <w:rPr>
                <w:lang w:val="en-CA"/>
              </w:rPr>
              <w:t>As R-GOOSE might be used only for inter substation communication</w:t>
            </w:r>
          </w:p>
          <w:p w14:paraId="131D2C85" w14:textId="6141933A" w:rsidR="00963E4B" w:rsidRDefault="00963E4B" w:rsidP="00CD6CD6">
            <w:pPr>
              <w:rPr>
                <w:lang w:val="en-CA"/>
              </w:rPr>
            </w:pPr>
          </w:p>
          <w:p w14:paraId="2BB9F8A8" w14:textId="77777777" w:rsidR="00963E4B" w:rsidRDefault="00963E4B" w:rsidP="00CD6CD6">
            <w:pPr>
              <w:rPr>
                <w:lang w:val="en-CA"/>
              </w:rPr>
            </w:pPr>
          </w:p>
          <w:p w14:paraId="04069EEC" w14:textId="51743510" w:rsidR="00FE5040" w:rsidRDefault="00963E4B" w:rsidP="00CD6CD6">
            <w:pPr>
              <w:rPr>
                <w:lang w:val="en-CA"/>
              </w:rPr>
            </w:pPr>
            <w:r>
              <w:rPr>
                <w:noProof/>
                <w:lang w:val="en-IN" w:eastAsia="ja-JP"/>
              </w:rPr>
              <w:drawing>
                <wp:inline distT="0" distB="0" distL="0" distR="0" wp14:anchorId="72248DD6" wp14:editId="389B4458">
                  <wp:extent cx="5696650" cy="1821873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4674" cy="1824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B3A43" w14:textId="77777777" w:rsidR="00FE5040" w:rsidRDefault="00FE5040" w:rsidP="00CD6CD6">
            <w:pPr>
              <w:rPr>
                <w:lang w:val="en-CA"/>
              </w:rPr>
            </w:pPr>
          </w:p>
          <w:p w14:paraId="6167D120" w14:textId="2A9313EF" w:rsidR="00FE5040" w:rsidRPr="00C67C9A" w:rsidRDefault="00FE5040" w:rsidP="00A5102A">
            <w:pPr>
              <w:rPr>
                <w:lang w:val="en-CA"/>
              </w:rPr>
            </w:pPr>
          </w:p>
        </w:tc>
      </w:tr>
    </w:tbl>
    <w:p w14:paraId="22257F3E" w14:textId="77777777" w:rsidR="00176A04" w:rsidRDefault="00176A04" w:rsidP="00176A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238"/>
        <w:gridCol w:w="1677"/>
        <w:gridCol w:w="1915"/>
        <w:gridCol w:w="1916"/>
      </w:tblGrid>
      <w:tr w:rsidR="00DA508B" w14:paraId="79305DC9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138F3D53" w14:textId="77777777" w:rsidR="00DA508B" w:rsidRDefault="00DA508B" w:rsidP="00DA508B">
            <w:r>
              <w:t>To be filled out during Group Problem Review:</w:t>
            </w:r>
          </w:p>
        </w:tc>
      </w:tr>
      <w:tr w:rsidR="00DA508B" w14:paraId="1B6F4D53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4F8AD08B" w14:textId="77777777" w:rsidR="00DA508B" w:rsidRDefault="00DA508B" w:rsidP="00DA508B">
            <w:r>
              <w:t>Check the CheckBox most appropriate problem category:</w:t>
            </w:r>
          </w:p>
        </w:tc>
      </w:tr>
      <w:tr w:rsidR="00DA508B" w14:paraId="4F3A1DAF" w14:textId="77777777" w:rsidTr="00A8006D">
        <w:tc>
          <w:tcPr>
            <w:tcW w:w="1915" w:type="dxa"/>
            <w:vMerge w:val="restart"/>
          </w:tcPr>
          <w:p w14:paraId="17F6210D" w14:textId="77777777" w:rsidR="00DA508B" w:rsidRDefault="00DA508B" w:rsidP="00A8006D">
            <w:r>
              <w:t>Problem with:</w:t>
            </w:r>
          </w:p>
        </w:tc>
        <w:tc>
          <w:tcPr>
            <w:tcW w:w="1915" w:type="dxa"/>
          </w:tcPr>
          <w:p w14:paraId="585EB687" w14:textId="34AB3947" w:rsidR="00DA508B" w:rsidRDefault="00000000" w:rsidP="00A8006D">
            <w:sdt>
              <w:sdtPr>
                <w:id w:val="130111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035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Implementation</w:t>
            </w:r>
          </w:p>
        </w:tc>
        <w:tc>
          <w:tcPr>
            <w:tcW w:w="1915" w:type="dxa"/>
            <w:gridSpan w:val="2"/>
          </w:tcPr>
          <w:p w14:paraId="448D4BD5" w14:textId="411FCE23" w:rsidR="00DA508B" w:rsidRDefault="00000000" w:rsidP="00DA508B">
            <w:sdt>
              <w:sdtPr>
                <w:id w:val="-1517995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C3A9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A508B">
              <w:t>Standards</w:t>
            </w:r>
          </w:p>
        </w:tc>
        <w:tc>
          <w:tcPr>
            <w:tcW w:w="1915" w:type="dxa"/>
          </w:tcPr>
          <w:p w14:paraId="7BA30EB4" w14:textId="77777777" w:rsidR="00DA508B" w:rsidRDefault="00000000" w:rsidP="00DA508B">
            <w:sdt>
              <w:sdtPr>
                <w:id w:val="-12631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 xml:space="preserve"> TestCase</w:t>
            </w:r>
          </w:p>
        </w:tc>
        <w:tc>
          <w:tcPr>
            <w:tcW w:w="1916" w:type="dxa"/>
          </w:tcPr>
          <w:p w14:paraId="397817E9" w14:textId="77777777" w:rsidR="00DA508B" w:rsidRDefault="00000000" w:rsidP="00A8006D">
            <w:sdt>
              <w:sdtPr>
                <w:id w:val="147509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Interpretation</w:t>
            </w:r>
          </w:p>
        </w:tc>
      </w:tr>
      <w:tr w:rsidR="00DA508B" w14:paraId="438ED7A6" w14:textId="77777777" w:rsidTr="00A8006D">
        <w:tc>
          <w:tcPr>
            <w:tcW w:w="1915" w:type="dxa"/>
            <w:vMerge/>
          </w:tcPr>
          <w:p w14:paraId="0391ACD4" w14:textId="77777777" w:rsidR="00DA508B" w:rsidRDefault="00DA508B" w:rsidP="00A8006D"/>
        </w:tc>
        <w:tc>
          <w:tcPr>
            <w:tcW w:w="1915" w:type="dxa"/>
          </w:tcPr>
          <w:p w14:paraId="069FE3DC" w14:textId="77777777" w:rsidR="00DA508B" w:rsidRDefault="00000000" w:rsidP="00DA508B">
            <w:sdt>
              <w:sdtPr>
                <w:id w:val="-10998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Other</w:t>
            </w:r>
          </w:p>
        </w:tc>
        <w:tc>
          <w:tcPr>
            <w:tcW w:w="1915" w:type="dxa"/>
            <w:gridSpan w:val="2"/>
          </w:tcPr>
          <w:p w14:paraId="3EF53428" w14:textId="77777777" w:rsidR="00DA508B" w:rsidRDefault="00DA508B" w:rsidP="00A8006D"/>
        </w:tc>
        <w:tc>
          <w:tcPr>
            <w:tcW w:w="1915" w:type="dxa"/>
          </w:tcPr>
          <w:p w14:paraId="5FDEB613" w14:textId="77777777" w:rsidR="00DA508B" w:rsidRDefault="00DA508B" w:rsidP="00A8006D"/>
        </w:tc>
        <w:tc>
          <w:tcPr>
            <w:tcW w:w="1916" w:type="dxa"/>
          </w:tcPr>
          <w:p w14:paraId="7DFBE50B" w14:textId="77777777" w:rsidR="00DA508B" w:rsidRDefault="00DA508B" w:rsidP="00A8006D"/>
        </w:tc>
      </w:tr>
      <w:tr w:rsidR="00DA508B" w14:paraId="5E47A9F3" w14:textId="77777777" w:rsidTr="00A8006D">
        <w:trPr>
          <w:trHeight w:val="323"/>
        </w:trPr>
        <w:tc>
          <w:tcPr>
            <w:tcW w:w="1915" w:type="dxa"/>
            <w:vMerge/>
          </w:tcPr>
          <w:p w14:paraId="59F3D07F" w14:textId="77777777" w:rsidR="00DA508B" w:rsidRDefault="00DA508B" w:rsidP="00A8006D"/>
        </w:tc>
        <w:tc>
          <w:tcPr>
            <w:tcW w:w="1915" w:type="dxa"/>
          </w:tcPr>
          <w:p w14:paraId="79928621" w14:textId="77777777" w:rsidR="00DA508B" w:rsidRDefault="00DA508B" w:rsidP="00A8006D"/>
        </w:tc>
        <w:tc>
          <w:tcPr>
            <w:tcW w:w="1915" w:type="dxa"/>
            <w:gridSpan w:val="2"/>
          </w:tcPr>
          <w:p w14:paraId="053092B5" w14:textId="77777777" w:rsidR="00DA508B" w:rsidRDefault="00DA508B" w:rsidP="00A8006D"/>
        </w:tc>
        <w:tc>
          <w:tcPr>
            <w:tcW w:w="1915" w:type="dxa"/>
          </w:tcPr>
          <w:p w14:paraId="3378E0D4" w14:textId="77777777" w:rsidR="00DA508B" w:rsidRDefault="00DA508B" w:rsidP="00A8006D"/>
        </w:tc>
        <w:tc>
          <w:tcPr>
            <w:tcW w:w="1916" w:type="dxa"/>
          </w:tcPr>
          <w:p w14:paraId="3F55EBE6" w14:textId="77777777" w:rsidR="00DA508B" w:rsidRDefault="00DA508B" w:rsidP="00A8006D"/>
        </w:tc>
      </w:tr>
      <w:tr w:rsidR="00DA508B" w14:paraId="520C0A94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7E4FAF7B" w14:textId="77777777" w:rsidR="00DA508B" w:rsidRDefault="00DA508B" w:rsidP="00A8006D">
            <w:r>
              <w:t>Check the CheckBox regarding the general classification of the issue:</w:t>
            </w:r>
          </w:p>
        </w:tc>
      </w:tr>
      <w:tr w:rsidR="00DA508B" w14:paraId="4B8D4613" w14:textId="77777777" w:rsidTr="00DA508B">
        <w:tc>
          <w:tcPr>
            <w:tcW w:w="1915" w:type="dxa"/>
          </w:tcPr>
          <w:p w14:paraId="32FEA436" w14:textId="77777777" w:rsidR="00DA508B" w:rsidRDefault="00DA508B" w:rsidP="00A8006D">
            <w:r>
              <w:t>Solution</w:t>
            </w:r>
          </w:p>
        </w:tc>
        <w:tc>
          <w:tcPr>
            <w:tcW w:w="2153" w:type="dxa"/>
            <w:gridSpan w:val="2"/>
          </w:tcPr>
          <w:p w14:paraId="6DEE7A4A" w14:textId="77777777" w:rsidR="00DA508B" w:rsidRDefault="00DA508B" w:rsidP="00DA508B">
            <w:r>
              <w:t xml:space="preserve"> </w:t>
            </w:r>
            <w:sdt>
              <w:sdtPr>
                <w:id w:val="40264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efer to Standards</w:t>
            </w:r>
          </w:p>
        </w:tc>
        <w:tc>
          <w:tcPr>
            <w:tcW w:w="1677" w:type="dxa"/>
          </w:tcPr>
          <w:p w14:paraId="70D65E71" w14:textId="77777777" w:rsidR="00DA508B" w:rsidRDefault="00000000" w:rsidP="00DA508B">
            <w:sdt>
              <w:sdtPr>
                <w:id w:val="-862824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See Below</w:t>
            </w:r>
          </w:p>
        </w:tc>
        <w:tc>
          <w:tcPr>
            <w:tcW w:w="1915" w:type="dxa"/>
          </w:tcPr>
          <w:p w14:paraId="6AF2151A" w14:textId="77777777" w:rsidR="00DA508B" w:rsidRDefault="00DA508B" w:rsidP="00A8006D"/>
        </w:tc>
        <w:tc>
          <w:tcPr>
            <w:tcW w:w="1916" w:type="dxa"/>
          </w:tcPr>
          <w:p w14:paraId="6420709E" w14:textId="77777777" w:rsidR="00DA508B" w:rsidRDefault="00DA508B" w:rsidP="00A8006D"/>
        </w:tc>
      </w:tr>
      <w:tr w:rsidR="00DA508B" w14:paraId="1B75DB1F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05C6173B" w14:textId="77777777" w:rsidR="00DA508B" w:rsidRDefault="00DA508B" w:rsidP="00A8006D">
            <w:r>
              <w:t>Proposed Solution (type into the following cell):</w:t>
            </w:r>
          </w:p>
        </w:tc>
      </w:tr>
      <w:tr w:rsidR="00DA508B" w14:paraId="7E5E858E" w14:textId="77777777" w:rsidTr="00DA508B">
        <w:trPr>
          <w:trHeight w:val="2880"/>
        </w:trPr>
        <w:tc>
          <w:tcPr>
            <w:tcW w:w="9576" w:type="dxa"/>
            <w:gridSpan w:val="6"/>
            <w:shd w:val="clear" w:color="auto" w:fill="auto"/>
          </w:tcPr>
          <w:p w14:paraId="3ED5C856" w14:textId="12D4E6EC" w:rsidR="004C3A92" w:rsidRDefault="004C3A92" w:rsidP="00A8006D">
            <w:r>
              <w:t>Believe there should be a differentiation in the service section between GOOSE and R-GOOSE support.</w:t>
            </w:r>
            <w:r>
              <w:br/>
            </w:r>
          </w:p>
          <w:p w14:paraId="1363FFF1" w14:textId="0836F15A" w:rsidR="00DA508B" w:rsidRDefault="004C3A92" w:rsidP="00A8006D">
            <w:r>
              <w:t>Should refer to UFTF.</w:t>
            </w:r>
          </w:p>
        </w:tc>
      </w:tr>
    </w:tbl>
    <w:p w14:paraId="6649C582" w14:textId="4BAD48BE" w:rsidR="00A91DD0" w:rsidRPr="00176A04" w:rsidRDefault="0094484B" w:rsidP="00176A04">
      <w:r>
        <w:lastRenderedPageBreak/>
        <w:t>Note that the f</w:t>
      </w:r>
      <w:r w:rsidR="00176A04">
        <w:t xml:space="preserve">ile needs to be named:  </w:t>
      </w:r>
      <w:r w:rsidR="00106DDC">
        <w:t>&lt;DateTime&gt;._</w:t>
      </w:r>
      <w:r w:rsidR="00176A04">
        <w:t>&lt;Test Area&gt;_&lt;Witness&gt;_&lt;Test Case&gt;.docx.</w:t>
      </w:r>
      <w:r w:rsidR="00106DDC">
        <w:br/>
        <w:t xml:space="preserve">&lt;DateTime&gt; should be of format </w:t>
      </w:r>
      <w:r w:rsidR="001B4DA7">
        <w:t>202207</w:t>
      </w:r>
      <w:r w:rsidR="00106DDC">
        <w:t xml:space="preserve">ddhhmm </w:t>
      </w:r>
      <w:r w:rsidR="00584C30">
        <w:t xml:space="preserve"> (</w:t>
      </w:r>
      <w:r w:rsidR="00106DDC">
        <w:t>hhmm in 24 hour time</w:t>
      </w:r>
      <w:r w:rsidR="00584C30">
        <w:t>)</w:t>
      </w:r>
      <w:r w:rsidR="00106DDC">
        <w:t>.</w:t>
      </w:r>
      <w:r w:rsidR="00106DDC">
        <w:br/>
        <w:t xml:space="preserve">Upload filled out document into: </w:t>
      </w:r>
      <w:r w:rsidR="00A91DD0">
        <w:t>[UCAIug Box]/IEC61850 IOP/..Restricted Information/Problem Reports/reported</w:t>
      </w:r>
      <w:r w:rsidR="00A91DD0">
        <w:br/>
        <w:t>(</w:t>
      </w:r>
      <w:hyperlink r:id="rId8" w:history="1">
        <w:r w:rsidR="00A91DD0" w:rsidRPr="0025063A">
          <w:rPr>
            <w:rStyle w:val="Hyperlink"/>
          </w:rPr>
          <w:t>https://app.box.com/folder/166086762694</w:t>
        </w:r>
      </w:hyperlink>
      <w:r w:rsidR="00A91DD0">
        <w:t>)</w:t>
      </w:r>
    </w:p>
    <w:sectPr w:rsidR="00A91DD0" w:rsidRPr="00176A04" w:rsidSect="00DA50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zI2tjCwNDc3MzRW0lEKTi0uzszPAykwqgUAW/Kn7iwAAAA="/>
  </w:docVars>
  <w:rsids>
    <w:rsidRoot w:val="00176A04"/>
    <w:rsid w:val="00003569"/>
    <w:rsid w:val="0001121D"/>
    <w:rsid w:val="00011A09"/>
    <w:rsid w:val="00016869"/>
    <w:rsid w:val="0002370E"/>
    <w:rsid w:val="00026F21"/>
    <w:rsid w:val="00027C96"/>
    <w:rsid w:val="000300B0"/>
    <w:rsid w:val="000305A0"/>
    <w:rsid w:val="00032B70"/>
    <w:rsid w:val="00034B8E"/>
    <w:rsid w:val="00041AA2"/>
    <w:rsid w:val="00042374"/>
    <w:rsid w:val="00043A74"/>
    <w:rsid w:val="00044DFD"/>
    <w:rsid w:val="000452D4"/>
    <w:rsid w:val="00045F63"/>
    <w:rsid w:val="000478DA"/>
    <w:rsid w:val="00052CE7"/>
    <w:rsid w:val="000561B9"/>
    <w:rsid w:val="000604ED"/>
    <w:rsid w:val="00062322"/>
    <w:rsid w:val="000626CB"/>
    <w:rsid w:val="000745B5"/>
    <w:rsid w:val="00080F64"/>
    <w:rsid w:val="00090221"/>
    <w:rsid w:val="00090842"/>
    <w:rsid w:val="00090D26"/>
    <w:rsid w:val="0009198A"/>
    <w:rsid w:val="000920BE"/>
    <w:rsid w:val="00092D87"/>
    <w:rsid w:val="000A6DF6"/>
    <w:rsid w:val="000B1E87"/>
    <w:rsid w:val="000B6721"/>
    <w:rsid w:val="000B7F3F"/>
    <w:rsid w:val="000C2185"/>
    <w:rsid w:val="000C3138"/>
    <w:rsid w:val="000C3F43"/>
    <w:rsid w:val="000D1A92"/>
    <w:rsid w:val="000D1BD5"/>
    <w:rsid w:val="000D3A14"/>
    <w:rsid w:val="000D5568"/>
    <w:rsid w:val="000D5F78"/>
    <w:rsid w:val="000E291B"/>
    <w:rsid w:val="000E2CD3"/>
    <w:rsid w:val="000E5D1E"/>
    <w:rsid w:val="000F070F"/>
    <w:rsid w:val="000F085B"/>
    <w:rsid w:val="000F0C29"/>
    <w:rsid w:val="000F28C5"/>
    <w:rsid w:val="000F58D9"/>
    <w:rsid w:val="001022AE"/>
    <w:rsid w:val="001037C4"/>
    <w:rsid w:val="00104EE3"/>
    <w:rsid w:val="001064DA"/>
    <w:rsid w:val="00106DDC"/>
    <w:rsid w:val="001072C8"/>
    <w:rsid w:val="0011027C"/>
    <w:rsid w:val="001118BE"/>
    <w:rsid w:val="001144F4"/>
    <w:rsid w:val="001163F3"/>
    <w:rsid w:val="001164B6"/>
    <w:rsid w:val="001226BE"/>
    <w:rsid w:val="001226C6"/>
    <w:rsid w:val="00123D16"/>
    <w:rsid w:val="001241D7"/>
    <w:rsid w:val="00125D3F"/>
    <w:rsid w:val="0013097F"/>
    <w:rsid w:val="00140153"/>
    <w:rsid w:val="00141044"/>
    <w:rsid w:val="00141511"/>
    <w:rsid w:val="00141568"/>
    <w:rsid w:val="00141B0B"/>
    <w:rsid w:val="00141C7D"/>
    <w:rsid w:val="0014637E"/>
    <w:rsid w:val="00151E2B"/>
    <w:rsid w:val="00152AE4"/>
    <w:rsid w:val="00153B9D"/>
    <w:rsid w:val="00155F9C"/>
    <w:rsid w:val="00157607"/>
    <w:rsid w:val="001615C9"/>
    <w:rsid w:val="0016331C"/>
    <w:rsid w:val="001652D9"/>
    <w:rsid w:val="00165695"/>
    <w:rsid w:val="00167048"/>
    <w:rsid w:val="00172D48"/>
    <w:rsid w:val="001766D6"/>
    <w:rsid w:val="00176A04"/>
    <w:rsid w:val="00177F33"/>
    <w:rsid w:val="0018086B"/>
    <w:rsid w:val="00185316"/>
    <w:rsid w:val="0018677E"/>
    <w:rsid w:val="00193582"/>
    <w:rsid w:val="00193748"/>
    <w:rsid w:val="00193CA4"/>
    <w:rsid w:val="0019431A"/>
    <w:rsid w:val="001950B0"/>
    <w:rsid w:val="00196D6E"/>
    <w:rsid w:val="001A3DF9"/>
    <w:rsid w:val="001A4360"/>
    <w:rsid w:val="001A6E3F"/>
    <w:rsid w:val="001B184D"/>
    <w:rsid w:val="001B1C01"/>
    <w:rsid w:val="001B43DA"/>
    <w:rsid w:val="001B4DA7"/>
    <w:rsid w:val="001B5D26"/>
    <w:rsid w:val="001B6F2B"/>
    <w:rsid w:val="001C1297"/>
    <w:rsid w:val="001C1909"/>
    <w:rsid w:val="001C1A2B"/>
    <w:rsid w:val="001C1E9E"/>
    <w:rsid w:val="001C654A"/>
    <w:rsid w:val="001C733B"/>
    <w:rsid w:val="001D1491"/>
    <w:rsid w:val="001D5404"/>
    <w:rsid w:val="001D796C"/>
    <w:rsid w:val="001E1E59"/>
    <w:rsid w:val="001E75B2"/>
    <w:rsid w:val="001F381E"/>
    <w:rsid w:val="001F4CCB"/>
    <w:rsid w:val="002021D2"/>
    <w:rsid w:val="00205435"/>
    <w:rsid w:val="00205C1D"/>
    <w:rsid w:val="00206FEA"/>
    <w:rsid w:val="00214D84"/>
    <w:rsid w:val="00215AD5"/>
    <w:rsid w:val="00221452"/>
    <w:rsid w:val="00225E0F"/>
    <w:rsid w:val="00230578"/>
    <w:rsid w:val="002444F1"/>
    <w:rsid w:val="00245428"/>
    <w:rsid w:val="00252F0F"/>
    <w:rsid w:val="00255882"/>
    <w:rsid w:val="002602A1"/>
    <w:rsid w:val="00262D78"/>
    <w:rsid w:val="00262DE1"/>
    <w:rsid w:val="00267F25"/>
    <w:rsid w:val="00270A14"/>
    <w:rsid w:val="0027121B"/>
    <w:rsid w:val="00271456"/>
    <w:rsid w:val="00271D7B"/>
    <w:rsid w:val="002731AC"/>
    <w:rsid w:val="00274A78"/>
    <w:rsid w:val="00274DA8"/>
    <w:rsid w:val="0027769F"/>
    <w:rsid w:val="00281082"/>
    <w:rsid w:val="00282227"/>
    <w:rsid w:val="0028331F"/>
    <w:rsid w:val="00287939"/>
    <w:rsid w:val="0029030C"/>
    <w:rsid w:val="00292CA2"/>
    <w:rsid w:val="00292E98"/>
    <w:rsid w:val="002935E5"/>
    <w:rsid w:val="0029400F"/>
    <w:rsid w:val="002A33FD"/>
    <w:rsid w:val="002B266D"/>
    <w:rsid w:val="002B53B2"/>
    <w:rsid w:val="002B6226"/>
    <w:rsid w:val="002C0ECF"/>
    <w:rsid w:val="002C15C8"/>
    <w:rsid w:val="002C5288"/>
    <w:rsid w:val="002D31E0"/>
    <w:rsid w:val="002D3D75"/>
    <w:rsid w:val="002D46F7"/>
    <w:rsid w:val="002D5C4C"/>
    <w:rsid w:val="002D65ED"/>
    <w:rsid w:val="002D76F9"/>
    <w:rsid w:val="002D798B"/>
    <w:rsid w:val="002D7A86"/>
    <w:rsid w:val="002E555F"/>
    <w:rsid w:val="002F0606"/>
    <w:rsid w:val="002F116A"/>
    <w:rsid w:val="002F2C21"/>
    <w:rsid w:val="002F316D"/>
    <w:rsid w:val="002F3E71"/>
    <w:rsid w:val="002F426B"/>
    <w:rsid w:val="002F5E21"/>
    <w:rsid w:val="003002BA"/>
    <w:rsid w:val="00300A4F"/>
    <w:rsid w:val="00302590"/>
    <w:rsid w:val="00302BE8"/>
    <w:rsid w:val="00303AB6"/>
    <w:rsid w:val="00304299"/>
    <w:rsid w:val="003052B7"/>
    <w:rsid w:val="00305B77"/>
    <w:rsid w:val="00315AE5"/>
    <w:rsid w:val="00316AFB"/>
    <w:rsid w:val="003202E6"/>
    <w:rsid w:val="0032147E"/>
    <w:rsid w:val="00324CE9"/>
    <w:rsid w:val="00326716"/>
    <w:rsid w:val="00327AD1"/>
    <w:rsid w:val="00330544"/>
    <w:rsid w:val="00332652"/>
    <w:rsid w:val="00334B26"/>
    <w:rsid w:val="00336FC5"/>
    <w:rsid w:val="003425DE"/>
    <w:rsid w:val="00344123"/>
    <w:rsid w:val="00347DD5"/>
    <w:rsid w:val="003534BC"/>
    <w:rsid w:val="003534F4"/>
    <w:rsid w:val="00360A82"/>
    <w:rsid w:val="00363D56"/>
    <w:rsid w:val="00364B85"/>
    <w:rsid w:val="00365C5F"/>
    <w:rsid w:val="0036639F"/>
    <w:rsid w:val="00367EF1"/>
    <w:rsid w:val="00370080"/>
    <w:rsid w:val="00370510"/>
    <w:rsid w:val="00376319"/>
    <w:rsid w:val="00382D11"/>
    <w:rsid w:val="00382DCF"/>
    <w:rsid w:val="0038397A"/>
    <w:rsid w:val="00383CDE"/>
    <w:rsid w:val="0038410A"/>
    <w:rsid w:val="00387537"/>
    <w:rsid w:val="0039100B"/>
    <w:rsid w:val="00391E72"/>
    <w:rsid w:val="00394DCF"/>
    <w:rsid w:val="003972A8"/>
    <w:rsid w:val="003A03FE"/>
    <w:rsid w:val="003A13C1"/>
    <w:rsid w:val="003A6443"/>
    <w:rsid w:val="003A6748"/>
    <w:rsid w:val="003A7107"/>
    <w:rsid w:val="003B48C1"/>
    <w:rsid w:val="003C223B"/>
    <w:rsid w:val="003C35AE"/>
    <w:rsid w:val="003C656E"/>
    <w:rsid w:val="003D4265"/>
    <w:rsid w:val="003D5931"/>
    <w:rsid w:val="003E256D"/>
    <w:rsid w:val="003E4FCA"/>
    <w:rsid w:val="003E5F1D"/>
    <w:rsid w:val="003F16BC"/>
    <w:rsid w:val="003F7D1B"/>
    <w:rsid w:val="00400632"/>
    <w:rsid w:val="00400853"/>
    <w:rsid w:val="00401DC2"/>
    <w:rsid w:val="00404C64"/>
    <w:rsid w:val="004061B1"/>
    <w:rsid w:val="00414FDF"/>
    <w:rsid w:val="004158B6"/>
    <w:rsid w:val="00415F42"/>
    <w:rsid w:val="004232F3"/>
    <w:rsid w:val="0042413E"/>
    <w:rsid w:val="00426B08"/>
    <w:rsid w:val="00426BA1"/>
    <w:rsid w:val="00430686"/>
    <w:rsid w:val="00433F4D"/>
    <w:rsid w:val="00436479"/>
    <w:rsid w:val="004370AB"/>
    <w:rsid w:val="00443B90"/>
    <w:rsid w:val="004451DD"/>
    <w:rsid w:val="00454F40"/>
    <w:rsid w:val="00457134"/>
    <w:rsid w:val="00461757"/>
    <w:rsid w:val="00462289"/>
    <w:rsid w:val="00462D05"/>
    <w:rsid w:val="00463EBD"/>
    <w:rsid w:val="00465A98"/>
    <w:rsid w:val="00465B45"/>
    <w:rsid w:val="004673F1"/>
    <w:rsid w:val="00474CAC"/>
    <w:rsid w:val="00477DC1"/>
    <w:rsid w:val="004818A6"/>
    <w:rsid w:val="0048259E"/>
    <w:rsid w:val="004826A0"/>
    <w:rsid w:val="00483359"/>
    <w:rsid w:val="0048454F"/>
    <w:rsid w:val="00485856"/>
    <w:rsid w:val="00486378"/>
    <w:rsid w:val="00492AEB"/>
    <w:rsid w:val="00495035"/>
    <w:rsid w:val="004968A5"/>
    <w:rsid w:val="004A1A3F"/>
    <w:rsid w:val="004A4F8C"/>
    <w:rsid w:val="004A68E1"/>
    <w:rsid w:val="004B1524"/>
    <w:rsid w:val="004B2DFD"/>
    <w:rsid w:val="004B5DEC"/>
    <w:rsid w:val="004B6881"/>
    <w:rsid w:val="004B697A"/>
    <w:rsid w:val="004C3A92"/>
    <w:rsid w:val="004C5645"/>
    <w:rsid w:val="004D6436"/>
    <w:rsid w:val="004D709F"/>
    <w:rsid w:val="004E0871"/>
    <w:rsid w:val="004E3E6D"/>
    <w:rsid w:val="004E5AF7"/>
    <w:rsid w:val="004E61B0"/>
    <w:rsid w:val="004E6426"/>
    <w:rsid w:val="004E6884"/>
    <w:rsid w:val="004F0929"/>
    <w:rsid w:val="004F1778"/>
    <w:rsid w:val="004F1E25"/>
    <w:rsid w:val="004F5603"/>
    <w:rsid w:val="00501654"/>
    <w:rsid w:val="005044B0"/>
    <w:rsid w:val="00510464"/>
    <w:rsid w:val="00512072"/>
    <w:rsid w:val="00515DEB"/>
    <w:rsid w:val="005220E8"/>
    <w:rsid w:val="005245B2"/>
    <w:rsid w:val="00524725"/>
    <w:rsid w:val="00526475"/>
    <w:rsid w:val="00530BC5"/>
    <w:rsid w:val="005316BF"/>
    <w:rsid w:val="00541BE8"/>
    <w:rsid w:val="00542210"/>
    <w:rsid w:val="0054337A"/>
    <w:rsid w:val="00545B8E"/>
    <w:rsid w:val="00546F6D"/>
    <w:rsid w:val="00547880"/>
    <w:rsid w:val="00550B36"/>
    <w:rsid w:val="005515ED"/>
    <w:rsid w:val="00551B03"/>
    <w:rsid w:val="005528A6"/>
    <w:rsid w:val="0055339C"/>
    <w:rsid w:val="00556A39"/>
    <w:rsid w:val="00562841"/>
    <w:rsid w:val="00565872"/>
    <w:rsid w:val="005711B5"/>
    <w:rsid w:val="005735A0"/>
    <w:rsid w:val="005738EA"/>
    <w:rsid w:val="00574AB8"/>
    <w:rsid w:val="005764D1"/>
    <w:rsid w:val="00576833"/>
    <w:rsid w:val="00580DE9"/>
    <w:rsid w:val="00583344"/>
    <w:rsid w:val="00584C30"/>
    <w:rsid w:val="0058544B"/>
    <w:rsid w:val="00585870"/>
    <w:rsid w:val="00586608"/>
    <w:rsid w:val="0059109E"/>
    <w:rsid w:val="00593282"/>
    <w:rsid w:val="005944D6"/>
    <w:rsid w:val="0059530B"/>
    <w:rsid w:val="005A0379"/>
    <w:rsid w:val="005A45C7"/>
    <w:rsid w:val="005A56CD"/>
    <w:rsid w:val="005B10CD"/>
    <w:rsid w:val="005B1526"/>
    <w:rsid w:val="005B2298"/>
    <w:rsid w:val="005B3A3F"/>
    <w:rsid w:val="005C0909"/>
    <w:rsid w:val="005C30E4"/>
    <w:rsid w:val="005C46F9"/>
    <w:rsid w:val="005C4DF9"/>
    <w:rsid w:val="005C52E5"/>
    <w:rsid w:val="005C5405"/>
    <w:rsid w:val="005C7254"/>
    <w:rsid w:val="005D3813"/>
    <w:rsid w:val="005D4F2D"/>
    <w:rsid w:val="005D7066"/>
    <w:rsid w:val="005E278D"/>
    <w:rsid w:val="005E3790"/>
    <w:rsid w:val="005E6B4E"/>
    <w:rsid w:val="005F05F3"/>
    <w:rsid w:val="006001ED"/>
    <w:rsid w:val="00600C80"/>
    <w:rsid w:val="00603CDD"/>
    <w:rsid w:val="00604BB8"/>
    <w:rsid w:val="006057A1"/>
    <w:rsid w:val="006059AF"/>
    <w:rsid w:val="0060790D"/>
    <w:rsid w:val="00611168"/>
    <w:rsid w:val="00613058"/>
    <w:rsid w:val="00613B68"/>
    <w:rsid w:val="00614BF0"/>
    <w:rsid w:val="006159ED"/>
    <w:rsid w:val="0062079F"/>
    <w:rsid w:val="00624D9F"/>
    <w:rsid w:val="00624F39"/>
    <w:rsid w:val="006251B1"/>
    <w:rsid w:val="00625531"/>
    <w:rsid w:val="006303EE"/>
    <w:rsid w:val="0064310B"/>
    <w:rsid w:val="00643585"/>
    <w:rsid w:val="00644259"/>
    <w:rsid w:val="00644433"/>
    <w:rsid w:val="00644FB8"/>
    <w:rsid w:val="00646AC7"/>
    <w:rsid w:val="006542AD"/>
    <w:rsid w:val="00655C7B"/>
    <w:rsid w:val="0066261C"/>
    <w:rsid w:val="00675239"/>
    <w:rsid w:val="006806B1"/>
    <w:rsid w:val="006810C9"/>
    <w:rsid w:val="00682F88"/>
    <w:rsid w:val="0068643F"/>
    <w:rsid w:val="00690E67"/>
    <w:rsid w:val="00692A2D"/>
    <w:rsid w:val="00697AC4"/>
    <w:rsid w:val="006A14DF"/>
    <w:rsid w:val="006A31F7"/>
    <w:rsid w:val="006A423D"/>
    <w:rsid w:val="006A42FE"/>
    <w:rsid w:val="006A666A"/>
    <w:rsid w:val="006A78E0"/>
    <w:rsid w:val="006B265D"/>
    <w:rsid w:val="006B2A27"/>
    <w:rsid w:val="006B6337"/>
    <w:rsid w:val="006B7228"/>
    <w:rsid w:val="006C0C6E"/>
    <w:rsid w:val="006C0D5D"/>
    <w:rsid w:val="006C2BF9"/>
    <w:rsid w:val="006C3377"/>
    <w:rsid w:val="006C64BA"/>
    <w:rsid w:val="006D0F66"/>
    <w:rsid w:val="006D2656"/>
    <w:rsid w:val="006D4978"/>
    <w:rsid w:val="006E00CD"/>
    <w:rsid w:val="006E03D7"/>
    <w:rsid w:val="006E4AC7"/>
    <w:rsid w:val="006E56F2"/>
    <w:rsid w:val="006E7E5B"/>
    <w:rsid w:val="006E7FB6"/>
    <w:rsid w:val="006F18EB"/>
    <w:rsid w:val="006F296D"/>
    <w:rsid w:val="006F2A6E"/>
    <w:rsid w:val="006F494E"/>
    <w:rsid w:val="006F78A0"/>
    <w:rsid w:val="007001F1"/>
    <w:rsid w:val="007007E2"/>
    <w:rsid w:val="0070603C"/>
    <w:rsid w:val="0071160A"/>
    <w:rsid w:val="00715D48"/>
    <w:rsid w:val="00716E80"/>
    <w:rsid w:val="00722CBA"/>
    <w:rsid w:val="00723B84"/>
    <w:rsid w:val="0072638C"/>
    <w:rsid w:val="007365C5"/>
    <w:rsid w:val="007379C4"/>
    <w:rsid w:val="007431D4"/>
    <w:rsid w:val="0074422F"/>
    <w:rsid w:val="00745E80"/>
    <w:rsid w:val="007518C1"/>
    <w:rsid w:val="0075246B"/>
    <w:rsid w:val="00753BEE"/>
    <w:rsid w:val="00753BF4"/>
    <w:rsid w:val="007550CB"/>
    <w:rsid w:val="007554B3"/>
    <w:rsid w:val="00755D1A"/>
    <w:rsid w:val="007602D0"/>
    <w:rsid w:val="007614F0"/>
    <w:rsid w:val="00764E92"/>
    <w:rsid w:val="0076546B"/>
    <w:rsid w:val="0076569F"/>
    <w:rsid w:val="007717EF"/>
    <w:rsid w:val="00773E73"/>
    <w:rsid w:val="00776F1B"/>
    <w:rsid w:val="007815A4"/>
    <w:rsid w:val="00781DBA"/>
    <w:rsid w:val="00783467"/>
    <w:rsid w:val="00783A58"/>
    <w:rsid w:val="007841EC"/>
    <w:rsid w:val="00785B6B"/>
    <w:rsid w:val="007A0DA5"/>
    <w:rsid w:val="007A1195"/>
    <w:rsid w:val="007A453D"/>
    <w:rsid w:val="007A5D9F"/>
    <w:rsid w:val="007B125B"/>
    <w:rsid w:val="007B2D6E"/>
    <w:rsid w:val="007B5C7D"/>
    <w:rsid w:val="007B5F25"/>
    <w:rsid w:val="007B6297"/>
    <w:rsid w:val="007B7038"/>
    <w:rsid w:val="007C00AC"/>
    <w:rsid w:val="007C0E97"/>
    <w:rsid w:val="007C27F4"/>
    <w:rsid w:val="007C54BE"/>
    <w:rsid w:val="007D1ADC"/>
    <w:rsid w:val="007D261F"/>
    <w:rsid w:val="007D3A7D"/>
    <w:rsid w:val="007D470E"/>
    <w:rsid w:val="007D4845"/>
    <w:rsid w:val="007D4EAC"/>
    <w:rsid w:val="007D7A4F"/>
    <w:rsid w:val="007E01CB"/>
    <w:rsid w:val="007E2BC5"/>
    <w:rsid w:val="007E3965"/>
    <w:rsid w:val="007E7134"/>
    <w:rsid w:val="007F048B"/>
    <w:rsid w:val="007F1994"/>
    <w:rsid w:val="007F264E"/>
    <w:rsid w:val="007F2EC0"/>
    <w:rsid w:val="007F3C4D"/>
    <w:rsid w:val="007F513B"/>
    <w:rsid w:val="007F588E"/>
    <w:rsid w:val="008018BA"/>
    <w:rsid w:val="00803FC0"/>
    <w:rsid w:val="00806488"/>
    <w:rsid w:val="00807F2F"/>
    <w:rsid w:val="00812A01"/>
    <w:rsid w:val="008145A3"/>
    <w:rsid w:val="008173EE"/>
    <w:rsid w:val="008204AA"/>
    <w:rsid w:val="0082096D"/>
    <w:rsid w:val="0082508E"/>
    <w:rsid w:val="00830C68"/>
    <w:rsid w:val="00834D1A"/>
    <w:rsid w:val="008376B7"/>
    <w:rsid w:val="00837E47"/>
    <w:rsid w:val="00840633"/>
    <w:rsid w:val="0084194B"/>
    <w:rsid w:val="008438CF"/>
    <w:rsid w:val="0084543A"/>
    <w:rsid w:val="00846952"/>
    <w:rsid w:val="0085035D"/>
    <w:rsid w:val="008515DF"/>
    <w:rsid w:val="00851DC9"/>
    <w:rsid w:val="008544C5"/>
    <w:rsid w:val="008553E3"/>
    <w:rsid w:val="00856939"/>
    <w:rsid w:val="00860C02"/>
    <w:rsid w:val="00861789"/>
    <w:rsid w:val="00863C62"/>
    <w:rsid w:val="008640FC"/>
    <w:rsid w:val="00864761"/>
    <w:rsid w:val="0086603F"/>
    <w:rsid w:val="008703D3"/>
    <w:rsid w:val="00870DB2"/>
    <w:rsid w:val="00871BFA"/>
    <w:rsid w:val="008725FF"/>
    <w:rsid w:val="008726AD"/>
    <w:rsid w:val="00872AC0"/>
    <w:rsid w:val="008731D3"/>
    <w:rsid w:val="008757D3"/>
    <w:rsid w:val="0088192C"/>
    <w:rsid w:val="00881F2D"/>
    <w:rsid w:val="00886595"/>
    <w:rsid w:val="00891159"/>
    <w:rsid w:val="00891964"/>
    <w:rsid w:val="00892AF9"/>
    <w:rsid w:val="0089392E"/>
    <w:rsid w:val="00895258"/>
    <w:rsid w:val="0089585C"/>
    <w:rsid w:val="00897110"/>
    <w:rsid w:val="008A1086"/>
    <w:rsid w:val="008A1E26"/>
    <w:rsid w:val="008A240A"/>
    <w:rsid w:val="008B0C7A"/>
    <w:rsid w:val="008B2206"/>
    <w:rsid w:val="008B2775"/>
    <w:rsid w:val="008B308A"/>
    <w:rsid w:val="008B4E68"/>
    <w:rsid w:val="008B5F2C"/>
    <w:rsid w:val="008C0EBD"/>
    <w:rsid w:val="008C2107"/>
    <w:rsid w:val="008C409D"/>
    <w:rsid w:val="008C7966"/>
    <w:rsid w:val="008D07F1"/>
    <w:rsid w:val="008D0F02"/>
    <w:rsid w:val="008D5A17"/>
    <w:rsid w:val="008E4BB0"/>
    <w:rsid w:val="008E719D"/>
    <w:rsid w:val="008F0164"/>
    <w:rsid w:val="008F1328"/>
    <w:rsid w:val="008F199C"/>
    <w:rsid w:val="008F2B93"/>
    <w:rsid w:val="008F45B7"/>
    <w:rsid w:val="00900E57"/>
    <w:rsid w:val="00901779"/>
    <w:rsid w:val="00905A3C"/>
    <w:rsid w:val="00906BF3"/>
    <w:rsid w:val="009115B7"/>
    <w:rsid w:val="009115D5"/>
    <w:rsid w:val="009237FF"/>
    <w:rsid w:val="00924E4E"/>
    <w:rsid w:val="00925F6F"/>
    <w:rsid w:val="009332C4"/>
    <w:rsid w:val="009342DE"/>
    <w:rsid w:val="0093493F"/>
    <w:rsid w:val="00934B2E"/>
    <w:rsid w:val="00936590"/>
    <w:rsid w:val="0093776A"/>
    <w:rsid w:val="00937BDF"/>
    <w:rsid w:val="00942DA0"/>
    <w:rsid w:val="0094484B"/>
    <w:rsid w:val="0094756F"/>
    <w:rsid w:val="0096337B"/>
    <w:rsid w:val="00963595"/>
    <w:rsid w:val="00963E4B"/>
    <w:rsid w:val="00966A8D"/>
    <w:rsid w:val="009677D6"/>
    <w:rsid w:val="00967A9E"/>
    <w:rsid w:val="00971E85"/>
    <w:rsid w:val="00972AA8"/>
    <w:rsid w:val="00972CF8"/>
    <w:rsid w:val="009742E9"/>
    <w:rsid w:val="00976B11"/>
    <w:rsid w:val="0098468D"/>
    <w:rsid w:val="0098505E"/>
    <w:rsid w:val="00993F6A"/>
    <w:rsid w:val="009A1314"/>
    <w:rsid w:val="009A45A6"/>
    <w:rsid w:val="009A65E0"/>
    <w:rsid w:val="009B2959"/>
    <w:rsid w:val="009B2AB3"/>
    <w:rsid w:val="009B5CF6"/>
    <w:rsid w:val="009C0598"/>
    <w:rsid w:val="009C1C9E"/>
    <w:rsid w:val="009C7074"/>
    <w:rsid w:val="009C78F9"/>
    <w:rsid w:val="009D0ED4"/>
    <w:rsid w:val="009D18EF"/>
    <w:rsid w:val="009E50AE"/>
    <w:rsid w:val="009E52DE"/>
    <w:rsid w:val="009F3BC9"/>
    <w:rsid w:val="009F4746"/>
    <w:rsid w:val="00A00F78"/>
    <w:rsid w:val="00A039BB"/>
    <w:rsid w:val="00A070A4"/>
    <w:rsid w:val="00A073F9"/>
    <w:rsid w:val="00A10D04"/>
    <w:rsid w:val="00A12B9D"/>
    <w:rsid w:val="00A1720C"/>
    <w:rsid w:val="00A2547A"/>
    <w:rsid w:val="00A27384"/>
    <w:rsid w:val="00A31875"/>
    <w:rsid w:val="00A356E9"/>
    <w:rsid w:val="00A36450"/>
    <w:rsid w:val="00A370EF"/>
    <w:rsid w:val="00A372E1"/>
    <w:rsid w:val="00A403F5"/>
    <w:rsid w:val="00A40806"/>
    <w:rsid w:val="00A41331"/>
    <w:rsid w:val="00A46E7A"/>
    <w:rsid w:val="00A4714F"/>
    <w:rsid w:val="00A50568"/>
    <w:rsid w:val="00A506A6"/>
    <w:rsid w:val="00A5102A"/>
    <w:rsid w:val="00A511E9"/>
    <w:rsid w:val="00A53EBD"/>
    <w:rsid w:val="00A53F78"/>
    <w:rsid w:val="00A55359"/>
    <w:rsid w:val="00A56141"/>
    <w:rsid w:val="00A565ED"/>
    <w:rsid w:val="00A612B4"/>
    <w:rsid w:val="00A65689"/>
    <w:rsid w:val="00A665F5"/>
    <w:rsid w:val="00A71113"/>
    <w:rsid w:val="00A74F2F"/>
    <w:rsid w:val="00A76122"/>
    <w:rsid w:val="00A831E1"/>
    <w:rsid w:val="00A84DB1"/>
    <w:rsid w:val="00A85610"/>
    <w:rsid w:val="00A86117"/>
    <w:rsid w:val="00A874C5"/>
    <w:rsid w:val="00A8791C"/>
    <w:rsid w:val="00A879B6"/>
    <w:rsid w:val="00A91DD0"/>
    <w:rsid w:val="00A963E0"/>
    <w:rsid w:val="00AA032C"/>
    <w:rsid w:val="00AA55CF"/>
    <w:rsid w:val="00AA79B5"/>
    <w:rsid w:val="00AA7DB2"/>
    <w:rsid w:val="00AA7F7E"/>
    <w:rsid w:val="00AB0236"/>
    <w:rsid w:val="00AB3EB5"/>
    <w:rsid w:val="00AB52EF"/>
    <w:rsid w:val="00AB74F1"/>
    <w:rsid w:val="00AB77E3"/>
    <w:rsid w:val="00AC036E"/>
    <w:rsid w:val="00AC1ABC"/>
    <w:rsid w:val="00AC4BFA"/>
    <w:rsid w:val="00AC6F05"/>
    <w:rsid w:val="00AD1F69"/>
    <w:rsid w:val="00AD2AD4"/>
    <w:rsid w:val="00AD5156"/>
    <w:rsid w:val="00AE280F"/>
    <w:rsid w:val="00AE358F"/>
    <w:rsid w:val="00AE39A0"/>
    <w:rsid w:val="00AE3F38"/>
    <w:rsid w:val="00AE41DB"/>
    <w:rsid w:val="00AE5AD8"/>
    <w:rsid w:val="00AE7AF5"/>
    <w:rsid w:val="00AF3880"/>
    <w:rsid w:val="00AF53B4"/>
    <w:rsid w:val="00B03E96"/>
    <w:rsid w:val="00B0415E"/>
    <w:rsid w:val="00B12128"/>
    <w:rsid w:val="00B12880"/>
    <w:rsid w:val="00B150DC"/>
    <w:rsid w:val="00B20220"/>
    <w:rsid w:val="00B21F75"/>
    <w:rsid w:val="00B22E5D"/>
    <w:rsid w:val="00B2373D"/>
    <w:rsid w:val="00B26847"/>
    <w:rsid w:val="00B3049A"/>
    <w:rsid w:val="00B30FA7"/>
    <w:rsid w:val="00B31A2B"/>
    <w:rsid w:val="00B329BA"/>
    <w:rsid w:val="00B367DE"/>
    <w:rsid w:val="00B43007"/>
    <w:rsid w:val="00B517A3"/>
    <w:rsid w:val="00B51A08"/>
    <w:rsid w:val="00B54C86"/>
    <w:rsid w:val="00B612DD"/>
    <w:rsid w:val="00B638FE"/>
    <w:rsid w:val="00B63B96"/>
    <w:rsid w:val="00B64469"/>
    <w:rsid w:val="00B64F9F"/>
    <w:rsid w:val="00B652E5"/>
    <w:rsid w:val="00B658F9"/>
    <w:rsid w:val="00B74045"/>
    <w:rsid w:val="00B742B3"/>
    <w:rsid w:val="00B75496"/>
    <w:rsid w:val="00B75EEC"/>
    <w:rsid w:val="00B768A2"/>
    <w:rsid w:val="00B76D2A"/>
    <w:rsid w:val="00B775FF"/>
    <w:rsid w:val="00B81F35"/>
    <w:rsid w:val="00B82331"/>
    <w:rsid w:val="00B84AE6"/>
    <w:rsid w:val="00B87CEE"/>
    <w:rsid w:val="00B90700"/>
    <w:rsid w:val="00BA0835"/>
    <w:rsid w:val="00BA0842"/>
    <w:rsid w:val="00BA09C9"/>
    <w:rsid w:val="00BA7392"/>
    <w:rsid w:val="00BA7A0F"/>
    <w:rsid w:val="00BA7FA5"/>
    <w:rsid w:val="00BB4E1B"/>
    <w:rsid w:val="00BB6E49"/>
    <w:rsid w:val="00BC1DB8"/>
    <w:rsid w:val="00BC2DA7"/>
    <w:rsid w:val="00BC3CFB"/>
    <w:rsid w:val="00BC733F"/>
    <w:rsid w:val="00BD51B7"/>
    <w:rsid w:val="00BD55AF"/>
    <w:rsid w:val="00BE1E87"/>
    <w:rsid w:val="00BE5DD7"/>
    <w:rsid w:val="00BE7E94"/>
    <w:rsid w:val="00BF3C10"/>
    <w:rsid w:val="00BF662D"/>
    <w:rsid w:val="00BF79E9"/>
    <w:rsid w:val="00C0425B"/>
    <w:rsid w:val="00C04980"/>
    <w:rsid w:val="00C07251"/>
    <w:rsid w:val="00C1104B"/>
    <w:rsid w:val="00C113F6"/>
    <w:rsid w:val="00C12C40"/>
    <w:rsid w:val="00C13D96"/>
    <w:rsid w:val="00C151B9"/>
    <w:rsid w:val="00C15630"/>
    <w:rsid w:val="00C160D8"/>
    <w:rsid w:val="00C1654A"/>
    <w:rsid w:val="00C2144F"/>
    <w:rsid w:val="00C21AA7"/>
    <w:rsid w:val="00C23089"/>
    <w:rsid w:val="00C245DA"/>
    <w:rsid w:val="00C24F1B"/>
    <w:rsid w:val="00C279F8"/>
    <w:rsid w:val="00C302CF"/>
    <w:rsid w:val="00C35A8E"/>
    <w:rsid w:val="00C40574"/>
    <w:rsid w:val="00C410F0"/>
    <w:rsid w:val="00C45C90"/>
    <w:rsid w:val="00C46190"/>
    <w:rsid w:val="00C50B05"/>
    <w:rsid w:val="00C5158E"/>
    <w:rsid w:val="00C549C8"/>
    <w:rsid w:val="00C54EC6"/>
    <w:rsid w:val="00C555AD"/>
    <w:rsid w:val="00C61C75"/>
    <w:rsid w:val="00C63A6D"/>
    <w:rsid w:val="00C679A7"/>
    <w:rsid w:val="00C67C9A"/>
    <w:rsid w:val="00C73B77"/>
    <w:rsid w:val="00C7521B"/>
    <w:rsid w:val="00C75BDB"/>
    <w:rsid w:val="00C766EB"/>
    <w:rsid w:val="00C83E1D"/>
    <w:rsid w:val="00C8737B"/>
    <w:rsid w:val="00C87E59"/>
    <w:rsid w:val="00C92007"/>
    <w:rsid w:val="00C94A8C"/>
    <w:rsid w:val="00C96598"/>
    <w:rsid w:val="00C97A4C"/>
    <w:rsid w:val="00CA0A35"/>
    <w:rsid w:val="00CA31BA"/>
    <w:rsid w:val="00CA44A1"/>
    <w:rsid w:val="00CA5E54"/>
    <w:rsid w:val="00CA67EB"/>
    <w:rsid w:val="00CB0D89"/>
    <w:rsid w:val="00CB455F"/>
    <w:rsid w:val="00CC266C"/>
    <w:rsid w:val="00CC7645"/>
    <w:rsid w:val="00CD1F79"/>
    <w:rsid w:val="00CD4114"/>
    <w:rsid w:val="00CD465E"/>
    <w:rsid w:val="00CD470C"/>
    <w:rsid w:val="00CD4ABC"/>
    <w:rsid w:val="00CD4E9D"/>
    <w:rsid w:val="00CD6627"/>
    <w:rsid w:val="00CD6CD6"/>
    <w:rsid w:val="00CE3E65"/>
    <w:rsid w:val="00CE46C0"/>
    <w:rsid w:val="00CE55BB"/>
    <w:rsid w:val="00CF056C"/>
    <w:rsid w:val="00CF0D61"/>
    <w:rsid w:val="00CF3927"/>
    <w:rsid w:val="00CF3E5C"/>
    <w:rsid w:val="00CF3ED4"/>
    <w:rsid w:val="00CF7FAE"/>
    <w:rsid w:val="00D0167B"/>
    <w:rsid w:val="00D02169"/>
    <w:rsid w:val="00D0236E"/>
    <w:rsid w:val="00D05056"/>
    <w:rsid w:val="00D0668B"/>
    <w:rsid w:val="00D07CB1"/>
    <w:rsid w:val="00D12C3C"/>
    <w:rsid w:val="00D1502B"/>
    <w:rsid w:val="00D15FA8"/>
    <w:rsid w:val="00D1741C"/>
    <w:rsid w:val="00D2044E"/>
    <w:rsid w:val="00D21C55"/>
    <w:rsid w:val="00D23452"/>
    <w:rsid w:val="00D27602"/>
    <w:rsid w:val="00D27F9E"/>
    <w:rsid w:val="00D31BDD"/>
    <w:rsid w:val="00D32B3A"/>
    <w:rsid w:val="00D3382B"/>
    <w:rsid w:val="00D34331"/>
    <w:rsid w:val="00D36F2C"/>
    <w:rsid w:val="00D4360D"/>
    <w:rsid w:val="00D4465D"/>
    <w:rsid w:val="00D45A3E"/>
    <w:rsid w:val="00D45EE2"/>
    <w:rsid w:val="00D52795"/>
    <w:rsid w:val="00D5411D"/>
    <w:rsid w:val="00D54982"/>
    <w:rsid w:val="00D55F84"/>
    <w:rsid w:val="00D57289"/>
    <w:rsid w:val="00D575C7"/>
    <w:rsid w:val="00D62F9E"/>
    <w:rsid w:val="00D65241"/>
    <w:rsid w:val="00D65353"/>
    <w:rsid w:val="00D70358"/>
    <w:rsid w:val="00D7067E"/>
    <w:rsid w:val="00D70B67"/>
    <w:rsid w:val="00D71BB8"/>
    <w:rsid w:val="00D75F2E"/>
    <w:rsid w:val="00D76A73"/>
    <w:rsid w:val="00D77E30"/>
    <w:rsid w:val="00D80200"/>
    <w:rsid w:val="00D855F5"/>
    <w:rsid w:val="00D904BF"/>
    <w:rsid w:val="00D905CF"/>
    <w:rsid w:val="00D96304"/>
    <w:rsid w:val="00DA27F2"/>
    <w:rsid w:val="00DA508B"/>
    <w:rsid w:val="00DB0B67"/>
    <w:rsid w:val="00DB1A8C"/>
    <w:rsid w:val="00DB28E1"/>
    <w:rsid w:val="00DB3479"/>
    <w:rsid w:val="00DB4CB8"/>
    <w:rsid w:val="00DB6C8C"/>
    <w:rsid w:val="00DC05F1"/>
    <w:rsid w:val="00DC1537"/>
    <w:rsid w:val="00DC4592"/>
    <w:rsid w:val="00DC7A16"/>
    <w:rsid w:val="00DD2868"/>
    <w:rsid w:val="00DD2FD6"/>
    <w:rsid w:val="00DD7B66"/>
    <w:rsid w:val="00DE3A60"/>
    <w:rsid w:val="00DE3F3A"/>
    <w:rsid w:val="00DE5A9D"/>
    <w:rsid w:val="00DE69BA"/>
    <w:rsid w:val="00DF142A"/>
    <w:rsid w:val="00E00936"/>
    <w:rsid w:val="00E0131F"/>
    <w:rsid w:val="00E0161E"/>
    <w:rsid w:val="00E05CF8"/>
    <w:rsid w:val="00E1302D"/>
    <w:rsid w:val="00E237FF"/>
    <w:rsid w:val="00E240FA"/>
    <w:rsid w:val="00E263DD"/>
    <w:rsid w:val="00E26C79"/>
    <w:rsid w:val="00E274D8"/>
    <w:rsid w:val="00E31EA5"/>
    <w:rsid w:val="00E404D8"/>
    <w:rsid w:val="00E40D0F"/>
    <w:rsid w:val="00E434AC"/>
    <w:rsid w:val="00E45E10"/>
    <w:rsid w:val="00E50ED5"/>
    <w:rsid w:val="00E52887"/>
    <w:rsid w:val="00E535F2"/>
    <w:rsid w:val="00E626FA"/>
    <w:rsid w:val="00E63E00"/>
    <w:rsid w:val="00E65860"/>
    <w:rsid w:val="00E7093B"/>
    <w:rsid w:val="00E72D25"/>
    <w:rsid w:val="00E769C1"/>
    <w:rsid w:val="00E77AC3"/>
    <w:rsid w:val="00E81BFF"/>
    <w:rsid w:val="00E86AE3"/>
    <w:rsid w:val="00E91EED"/>
    <w:rsid w:val="00E92144"/>
    <w:rsid w:val="00E9228B"/>
    <w:rsid w:val="00E9364D"/>
    <w:rsid w:val="00E9489A"/>
    <w:rsid w:val="00E952E7"/>
    <w:rsid w:val="00E97EDC"/>
    <w:rsid w:val="00EA68D9"/>
    <w:rsid w:val="00EA6BAB"/>
    <w:rsid w:val="00EA72A1"/>
    <w:rsid w:val="00EA754C"/>
    <w:rsid w:val="00EB09E0"/>
    <w:rsid w:val="00EB1B27"/>
    <w:rsid w:val="00EB3C67"/>
    <w:rsid w:val="00EB40CB"/>
    <w:rsid w:val="00EB4CEC"/>
    <w:rsid w:val="00EB642D"/>
    <w:rsid w:val="00EC04A2"/>
    <w:rsid w:val="00EC4716"/>
    <w:rsid w:val="00EC5B2C"/>
    <w:rsid w:val="00ED051E"/>
    <w:rsid w:val="00ED06EC"/>
    <w:rsid w:val="00ED6C8E"/>
    <w:rsid w:val="00ED7763"/>
    <w:rsid w:val="00EE01D0"/>
    <w:rsid w:val="00EF0964"/>
    <w:rsid w:val="00EF10DF"/>
    <w:rsid w:val="00EF2542"/>
    <w:rsid w:val="00EF4B09"/>
    <w:rsid w:val="00EF7ABA"/>
    <w:rsid w:val="00F03B76"/>
    <w:rsid w:val="00F03F50"/>
    <w:rsid w:val="00F2183D"/>
    <w:rsid w:val="00F23733"/>
    <w:rsid w:val="00F238DE"/>
    <w:rsid w:val="00F23F3B"/>
    <w:rsid w:val="00F2509F"/>
    <w:rsid w:val="00F25383"/>
    <w:rsid w:val="00F27DCF"/>
    <w:rsid w:val="00F32D14"/>
    <w:rsid w:val="00F42151"/>
    <w:rsid w:val="00F42DBF"/>
    <w:rsid w:val="00F445C7"/>
    <w:rsid w:val="00F456E3"/>
    <w:rsid w:val="00F45F5E"/>
    <w:rsid w:val="00F5059C"/>
    <w:rsid w:val="00F50FA7"/>
    <w:rsid w:val="00F51D30"/>
    <w:rsid w:val="00F53351"/>
    <w:rsid w:val="00F57A22"/>
    <w:rsid w:val="00F710DB"/>
    <w:rsid w:val="00F7295A"/>
    <w:rsid w:val="00F80CF5"/>
    <w:rsid w:val="00F82664"/>
    <w:rsid w:val="00F86671"/>
    <w:rsid w:val="00F906DB"/>
    <w:rsid w:val="00F9141B"/>
    <w:rsid w:val="00F91657"/>
    <w:rsid w:val="00F918BB"/>
    <w:rsid w:val="00F94F11"/>
    <w:rsid w:val="00F96B96"/>
    <w:rsid w:val="00F97155"/>
    <w:rsid w:val="00FA0ED5"/>
    <w:rsid w:val="00FA22F9"/>
    <w:rsid w:val="00FA4D12"/>
    <w:rsid w:val="00FB1CF9"/>
    <w:rsid w:val="00FB2D79"/>
    <w:rsid w:val="00FB3826"/>
    <w:rsid w:val="00FB4C8E"/>
    <w:rsid w:val="00FB70F5"/>
    <w:rsid w:val="00FB75D6"/>
    <w:rsid w:val="00FB77EC"/>
    <w:rsid w:val="00FC308D"/>
    <w:rsid w:val="00FC4206"/>
    <w:rsid w:val="00FC6E95"/>
    <w:rsid w:val="00FD0D97"/>
    <w:rsid w:val="00FE10C6"/>
    <w:rsid w:val="00FE23DC"/>
    <w:rsid w:val="00FE5040"/>
    <w:rsid w:val="00FE566D"/>
    <w:rsid w:val="00FE62AB"/>
    <w:rsid w:val="00FF0D85"/>
    <w:rsid w:val="00FF2F3F"/>
    <w:rsid w:val="00FF35DC"/>
    <w:rsid w:val="00FF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14730"/>
  <w15:docId w15:val="{F8FB9673-7615-453F-8556-7050746D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A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A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C4DF9"/>
    <w:pPr>
      <w:ind w:left="720"/>
      <w:contextualSpacing/>
    </w:pPr>
  </w:style>
  <w:style w:type="table" w:styleId="TableGrid">
    <w:name w:val="Table Grid"/>
    <w:basedOn w:val="TableNormal"/>
    <w:uiPriority w:val="59"/>
    <w:rsid w:val="005C4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4D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6DDC"/>
    <w:rPr>
      <w:color w:val="0000FF"/>
      <w:u w:val="single"/>
    </w:rPr>
  </w:style>
  <w:style w:type="character" w:customStyle="1" w:styleId="ms-sitemapdirectional">
    <w:name w:val="ms-sitemapdirectional"/>
    <w:basedOn w:val="DefaultParagraphFont"/>
    <w:rsid w:val="00106DD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DD0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5102A"/>
    <w:rPr>
      <w:rFonts w:ascii="Courier" w:hAnsi="Courier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box.com/folder/166086762694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D4266EA5C8444B8215D73C916B45E" ma:contentTypeVersion="0" ma:contentTypeDescription="Create a new document." ma:contentTypeScope="" ma:versionID="707f83f06154e9f67c680b9dee09e144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4CA813D0-269C-4052-9363-AC2312DC2DE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409D61A-0A21-4370-AC85-D8B30C8053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404854-8B3D-4901-B559-205906B9B6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1</Words>
  <Characters>1347</Characters>
  <Application>Microsoft Office Word</Application>
  <DocSecurity>0</DocSecurity>
  <Lines>84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ydro-Québec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Falk &lt;herb@sisconet.com&gt;</dc:creator>
  <cp:lastModifiedBy>Herbert Falk</cp:lastModifiedBy>
  <cp:revision>6</cp:revision>
  <cp:lastPrinted>2015-09-25T12:41:00Z</cp:lastPrinted>
  <dcterms:created xsi:type="dcterms:W3CDTF">2022-09-02T13:19:00Z</dcterms:created>
  <dcterms:modified xsi:type="dcterms:W3CDTF">2022-11-0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D4266EA5C8444B8215D73C916B45E</vt:lpwstr>
  </property>
  <property fmtid="{D5CDD505-2E9C-101B-9397-08002B2CF9AE}" pid="3" name="GrammarlyDocumentId">
    <vt:lpwstr>8d70e72a7c3a67e20305abb86b55922d5dd9a5285bb5c4f048e0e81a2076f9f3</vt:lpwstr>
  </property>
</Properties>
</file>